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8309"/>
      </w:tblGrid>
      <w:tr w:rsidR="005016D7" w:rsidRPr="005016D7" w14:paraId="63C4CA61" w14:textId="77777777" w:rsidTr="00004241">
        <w:trPr>
          <w:trHeight w:val="1241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  <w:vAlign w:val="center"/>
          </w:tcPr>
          <w:p w14:paraId="516C4B4F" w14:textId="77777777" w:rsidR="005016D7" w:rsidRPr="005016D7" w:rsidRDefault="000A03F1" w:rsidP="005016D7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eastAsiaTheme="minorEastAsia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5DE10D" wp14:editId="388FB505">
                  <wp:extent cx="1627632" cy="685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632" cy="685800"/>
                          </a:xfrm>
                          <a:prstGeom prst="rect">
                            <a:avLst/>
                          </a:prstGeom>
                          <a:noFill/>
                          <a:ln w="12700" cap="sq">
                            <a:noFill/>
                            <a:beve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291ECB1" w14:textId="77777777" w:rsidR="005016D7" w:rsidRPr="00004241" w:rsidRDefault="005016D7" w:rsidP="00004241">
            <w:pPr>
              <w:spacing w:after="0" w:line="240" w:lineRule="auto"/>
              <w:jc w:val="right"/>
              <w:rPr>
                <w:rFonts w:ascii="Century Gothic" w:eastAsiaTheme="minorEastAsia" w:hAnsi="Century Gothic"/>
                <w:b/>
                <w:sz w:val="28"/>
                <w:szCs w:val="28"/>
              </w:rPr>
            </w:pPr>
            <w:r w:rsidRPr="00004241">
              <w:rPr>
                <w:rFonts w:ascii="Century Gothic" w:eastAsiaTheme="minorEastAsia" w:hAnsi="Century Gothic"/>
                <w:b/>
                <w:sz w:val="28"/>
                <w:szCs w:val="28"/>
              </w:rPr>
              <w:t>Hire Form for</w:t>
            </w:r>
            <w:r w:rsidRPr="00004241">
              <w:rPr>
                <w:rFonts w:ascii="Century Gothic" w:eastAsiaTheme="minorEastAsia" w:hAnsi="Century Gothic"/>
                <w:sz w:val="28"/>
                <w:szCs w:val="28"/>
              </w:rPr>
              <w:t xml:space="preserve"> </w:t>
            </w:r>
            <w:r w:rsidRPr="00004241">
              <w:rPr>
                <w:rFonts w:ascii="Century Gothic" w:eastAsiaTheme="minorEastAsia" w:hAnsi="Century Gothic"/>
                <w:b/>
                <w:sz w:val="28"/>
                <w:szCs w:val="28"/>
              </w:rPr>
              <w:t>Paper Agencies</w:t>
            </w:r>
          </w:p>
          <w:p w14:paraId="733217B7" w14:textId="6DF05376" w:rsidR="005016D7" w:rsidRPr="00004241" w:rsidRDefault="00761503" w:rsidP="00382BD2">
            <w:pPr>
              <w:spacing w:after="0" w:line="240" w:lineRule="auto"/>
              <w:jc w:val="right"/>
              <w:rPr>
                <w:rFonts w:ascii="Century Gothic" w:eastAsiaTheme="minorEastAsia" w:hAnsi="Century Gothic"/>
                <w:sz w:val="20"/>
                <w:szCs w:val="20"/>
              </w:rPr>
            </w:pPr>
            <w:r w:rsidRPr="00004241">
              <w:rPr>
                <w:rFonts w:ascii="Century Gothic" w:eastAsiaTheme="minorEastAsia" w:hAnsi="Century Gothic"/>
                <w:sz w:val="20"/>
                <w:szCs w:val="20"/>
              </w:rPr>
              <w:t>Revis</w:t>
            </w:r>
            <w:r w:rsidR="00004241">
              <w:rPr>
                <w:rFonts w:ascii="Century Gothic" w:eastAsiaTheme="minorEastAsia" w:hAnsi="Century Gothic"/>
                <w:sz w:val="20"/>
                <w:szCs w:val="20"/>
              </w:rPr>
              <w:t>ed</w:t>
            </w:r>
            <w:r w:rsidRPr="00004241">
              <w:rPr>
                <w:rFonts w:ascii="Century Gothic" w:eastAsiaTheme="minorEastAsia" w:hAnsi="Century Gothic"/>
                <w:sz w:val="20"/>
                <w:szCs w:val="20"/>
              </w:rPr>
              <w:t xml:space="preserve">: </w:t>
            </w:r>
            <w:r w:rsidR="00582771">
              <w:rPr>
                <w:rFonts w:ascii="Century Gothic" w:eastAsiaTheme="minorEastAsia" w:hAnsi="Century Gothic"/>
                <w:sz w:val="20"/>
                <w:szCs w:val="20"/>
              </w:rPr>
              <w:t>0</w:t>
            </w:r>
            <w:r w:rsidR="00D94323">
              <w:rPr>
                <w:rFonts w:ascii="Century Gothic" w:eastAsiaTheme="minorEastAsia" w:hAnsi="Century Gothic"/>
                <w:sz w:val="20"/>
                <w:szCs w:val="20"/>
              </w:rPr>
              <w:t>3</w:t>
            </w:r>
            <w:r w:rsidR="00582771">
              <w:rPr>
                <w:rFonts w:ascii="Century Gothic" w:eastAsiaTheme="minorEastAsia" w:hAnsi="Century Gothic"/>
                <w:sz w:val="20"/>
                <w:szCs w:val="20"/>
              </w:rPr>
              <w:t>/</w:t>
            </w:r>
            <w:r w:rsidR="00382BD2">
              <w:rPr>
                <w:rFonts w:ascii="Century Gothic" w:eastAsiaTheme="minorEastAsia" w:hAnsi="Century Gothic"/>
                <w:sz w:val="20"/>
                <w:szCs w:val="20"/>
              </w:rPr>
              <w:t>2</w:t>
            </w:r>
            <w:r w:rsidR="00D94323">
              <w:rPr>
                <w:rFonts w:ascii="Century Gothic" w:eastAsiaTheme="minorEastAsia" w:hAnsi="Century Gothic"/>
                <w:sz w:val="20"/>
                <w:szCs w:val="20"/>
              </w:rPr>
              <w:t>4</w:t>
            </w:r>
          </w:p>
        </w:tc>
      </w:tr>
    </w:tbl>
    <w:p w14:paraId="0F94D1AB" w14:textId="77777777" w:rsidR="00175F5B" w:rsidRDefault="00B26795" w:rsidP="005016D7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C17BAF">
        <w:rPr>
          <w:b/>
          <w:bCs/>
          <w:sz w:val="28"/>
          <w:szCs w:val="28"/>
        </w:rPr>
        <w:t xml:space="preserve"> </w:t>
      </w:r>
    </w:p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3192"/>
        <w:gridCol w:w="2856"/>
        <w:gridCol w:w="1867"/>
        <w:gridCol w:w="3173"/>
      </w:tblGrid>
      <w:tr w:rsidR="005016D7" w:rsidRPr="005016D7" w14:paraId="33448B36" w14:textId="77777777" w:rsidTr="005016D7">
        <w:trPr>
          <w:trHeight w:val="418"/>
        </w:trPr>
        <w:tc>
          <w:tcPr>
            <w:tcW w:w="11088" w:type="dxa"/>
            <w:gridSpan w:val="4"/>
            <w:shd w:val="clear" w:color="auto" w:fill="C6D9F1" w:themeFill="text2" w:themeFillTint="33"/>
            <w:vAlign w:val="center"/>
          </w:tcPr>
          <w:p w14:paraId="5B3C4C36" w14:textId="77777777" w:rsidR="005016D7" w:rsidRPr="005016D7" w:rsidRDefault="005016D7" w:rsidP="005016D7">
            <w:pPr>
              <w:pStyle w:val="Default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</w:rPr>
              <w:t>Employee Information</w:t>
            </w:r>
            <w:r w:rsidR="005472AE">
              <w:rPr>
                <w:rFonts w:asciiTheme="minorHAnsi" w:hAnsiTheme="minorHAnsi"/>
                <w:b/>
                <w:sz w:val="20"/>
                <w:szCs w:val="20"/>
              </w:rPr>
              <w:t xml:space="preserve">                                                      </w:t>
            </w:r>
          </w:p>
        </w:tc>
      </w:tr>
      <w:tr w:rsidR="00175F5B" w:rsidRPr="005016D7" w14:paraId="0A3EFF22" w14:textId="77777777" w:rsidTr="00823A79">
        <w:trPr>
          <w:trHeight w:val="512"/>
        </w:trPr>
        <w:tc>
          <w:tcPr>
            <w:tcW w:w="3192" w:type="dxa"/>
          </w:tcPr>
          <w:p w14:paraId="679D570E" w14:textId="4E3B1061" w:rsidR="00175F5B" w:rsidRDefault="00175F5B" w:rsidP="00187CDE">
            <w:pPr>
              <w:pStyle w:val="Default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Hire Date:</w:t>
            </w:r>
            <w:r w:rsidR="00006BC0"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  <w:r w:rsidR="00641C6A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1A219605" w14:textId="77777777" w:rsidR="00464C01" w:rsidRPr="005016D7" w:rsidRDefault="00464C01" w:rsidP="00187CDE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723" w:type="dxa"/>
            <w:gridSpan w:val="2"/>
          </w:tcPr>
          <w:p w14:paraId="158500CE" w14:textId="1ED3A32C" w:rsidR="00175F5B" w:rsidRPr="005016D7" w:rsidRDefault="00175F5B" w:rsidP="005016D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Gender:</w:t>
            </w:r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   Male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345325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45A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AD4DB9" w:rsidRPr="00AD4DB9">
              <w:rPr>
                <w:rFonts w:asciiTheme="minorHAnsi" w:hAnsiTheme="minorHAnsi"/>
                <w:sz w:val="20"/>
                <w:szCs w:val="20"/>
              </w:rPr>
              <w:t xml:space="preserve">     Female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763454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DB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6D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4C2E8B">
              <w:rPr>
                <w:rFonts w:asciiTheme="minorHAnsi" w:hAnsiTheme="minorHAnsi"/>
                <w:sz w:val="20"/>
                <w:szCs w:val="20"/>
              </w:rPr>
              <w:t xml:space="preserve">         </w:t>
            </w:r>
            <w:proofErr w:type="gramStart"/>
            <w:r w:rsidR="004C2E8B">
              <w:rPr>
                <w:rFonts w:asciiTheme="minorHAnsi" w:hAnsiTheme="minorHAnsi"/>
                <w:sz w:val="20"/>
                <w:szCs w:val="20"/>
              </w:rPr>
              <w:t>Non-binary</w:t>
            </w:r>
            <w:proofErr w:type="gramEnd"/>
            <w:r w:rsidR="001F7A0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3701F6" w:rsidRPr="005016D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37203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A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173" w:type="dxa"/>
          </w:tcPr>
          <w:p w14:paraId="2A7CA126" w14:textId="1D192666" w:rsidR="00175F5B" w:rsidRPr="005016D7" w:rsidRDefault="00175F5B" w:rsidP="00187CDE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AB45A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Date of Birth:</w:t>
            </w:r>
            <w:r w:rsidR="00006BC0"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  <w:r w:rsidR="00641C6A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</w:tr>
      <w:tr w:rsidR="00175F5B" w:rsidRPr="005016D7" w14:paraId="7E7AF0A3" w14:textId="77777777" w:rsidTr="00006BC0">
        <w:trPr>
          <w:trHeight w:val="432"/>
        </w:trPr>
        <w:tc>
          <w:tcPr>
            <w:tcW w:w="6048" w:type="dxa"/>
            <w:gridSpan w:val="2"/>
          </w:tcPr>
          <w:p w14:paraId="2DCE640A" w14:textId="786A3185" w:rsidR="00175F5B" w:rsidRDefault="00175F5B" w:rsidP="00187CDE">
            <w:pPr>
              <w:pStyle w:val="Default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Agency Name:</w:t>
            </w:r>
            <w:r w:rsidR="00006BC0"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  <w:r w:rsidR="00641C6A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61E09F4F" w14:textId="77777777" w:rsidR="00464C01" w:rsidRPr="005016D7" w:rsidRDefault="00464C01" w:rsidP="00187CDE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5040" w:type="dxa"/>
            <w:gridSpan w:val="2"/>
          </w:tcPr>
          <w:p w14:paraId="014C8513" w14:textId="16335323" w:rsidR="00175F5B" w:rsidRDefault="00175F5B" w:rsidP="00F93D0B">
            <w:pPr>
              <w:pStyle w:val="Default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 xml:space="preserve">Agency Personnel </w:t>
            </w:r>
            <w:r w:rsidR="00C87786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Area</w:t>
            </w: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:</w:t>
            </w:r>
            <w:r w:rsidR="00006BC0"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  <w:r w:rsidR="00641C6A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6F99E88A" w14:textId="77777777" w:rsidR="00464C01" w:rsidRPr="005016D7" w:rsidRDefault="00464C01" w:rsidP="00F93D0B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</w:p>
        </w:tc>
      </w:tr>
      <w:tr w:rsidR="00175F5B" w:rsidRPr="005016D7" w14:paraId="574F0E2F" w14:textId="77777777" w:rsidTr="005016D7">
        <w:trPr>
          <w:trHeight w:val="337"/>
        </w:trPr>
        <w:tc>
          <w:tcPr>
            <w:tcW w:w="6048" w:type="dxa"/>
            <w:gridSpan w:val="2"/>
          </w:tcPr>
          <w:p w14:paraId="4D6EA85B" w14:textId="189F602A" w:rsidR="00175F5B" w:rsidRPr="005016D7" w:rsidRDefault="00175F5B" w:rsidP="005016D7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Employee’s Name:</w:t>
            </w:r>
            <w:r w:rsidR="00006BC0"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293D90BD" w14:textId="77777777" w:rsidR="005016D7" w:rsidRPr="005016D7" w:rsidRDefault="005016D7" w:rsidP="005016D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040" w:type="dxa"/>
            <w:gridSpan w:val="2"/>
          </w:tcPr>
          <w:p w14:paraId="39E668CB" w14:textId="44E84080" w:rsidR="00175F5B" w:rsidRPr="005016D7" w:rsidRDefault="00175F5B" w:rsidP="00187CDE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AB45A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Social Security Number:</w:t>
            </w:r>
            <w:r w:rsidR="00006BC0"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</w:tr>
      <w:tr w:rsidR="00CB47FD" w:rsidRPr="005016D7" w14:paraId="225A3127" w14:textId="77777777" w:rsidTr="00CB47FD">
        <w:trPr>
          <w:trHeight w:val="395"/>
        </w:trPr>
        <w:tc>
          <w:tcPr>
            <w:tcW w:w="6048" w:type="dxa"/>
            <w:gridSpan w:val="2"/>
          </w:tcPr>
          <w:p w14:paraId="0EE00422" w14:textId="77777777" w:rsidR="00CB47FD" w:rsidRPr="00AB45A7" w:rsidRDefault="00CB47FD" w:rsidP="00CB47F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u w:val="single"/>
              </w:rPr>
              <w:t>Highest level of education achieved</w:t>
            </w: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:</w:t>
            </w:r>
          </w:p>
        </w:tc>
        <w:tc>
          <w:tcPr>
            <w:tcW w:w="5040" w:type="dxa"/>
            <w:gridSpan w:val="2"/>
          </w:tcPr>
          <w:p w14:paraId="430B44C6" w14:textId="77777777" w:rsidR="00CB47FD" w:rsidRPr="00AB45A7" w:rsidRDefault="00CB47FD" w:rsidP="00CB47F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u w:val="single"/>
              </w:rPr>
              <w:t>Institution</w:t>
            </w: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:</w:t>
            </w:r>
          </w:p>
        </w:tc>
      </w:tr>
      <w:tr w:rsidR="00CB47FD" w:rsidRPr="005016D7" w14:paraId="5D293D47" w14:textId="77777777" w:rsidTr="00CB47FD">
        <w:trPr>
          <w:trHeight w:val="440"/>
        </w:trPr>
        <w:tc>
          <w:tcPr>
            <w:tcW w:w="6048" w:type="dxa"/>
            <w:gridSpan w:val="2"/>
          </w:tcPr>
          <w:p w14:paraId="791C7B1C" w14:textId="77777777" w:rsidR="00CB47FD" w:rsidRPr="00AB45A7" w:rsidRDefault="00CB47FD" w:rsidP="00CB47F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u w:val="single"/>
              </w:rPr>
              <w:t>Type of degree/certification/diploma awarded</w:t>
            </w: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:</w:t>
            </w:r>
          </w:p>
        </w:tc>
        <w:tc>
          <w:tcPr>
            <w:tcW w:w="5040" w:type="dxa"/>
            <w:gridSpan w:val="2"/>
          </w:tcPr>
          <w:p w14:paraId="54ABC81F" w14:textId="77777777" w:rsidR="00CB47FD" w:rsidRPr="00AB45A7" w:rsidRDefault="00CB47FD" w:rsidP="00CB47F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u w:val="single"/>
              </w:rPr>
              <w:t>Institution Location/State</w:t>
            </w: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:</w:t>
            </w:r>
          </w:p>
        </w:tc>
      </w:tr>
      <w:tr w:rsidR="00CB47FD" w:rsidRPr="005016D7" w14:paraId="0CD2E1ED" w14:textId="77777777" w:rsidTr="00447F1B">
        <w:trPr>
          <w:trHeight w:val="440"/>
        </w:trPr>
        <w:tc>
          <w:tcPr>
            <w:tcW w:w="11088" w:type="dxa"/>
            <w:gridSpan w:val="4"/>
          </w:tcPr>
          <w:p w14:paraId="1220BBD7" w14:textId="77777777" w:rsidR="00CB47FD" w:rsidRPr="00AB45A7" w:rsidRDefault="00CB47FD" w:rsidP="00CB47F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u w:val="single"/>
              </w:rPr>
              <w:t>Major field of study (if a college degree is indicated)</w:t>
            </w: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:</w:t>
            </w:r>
          </w:p>
        </w:tc>
      </w:tr>
    </w:tbl>
    <w:p w14:paraId="11320B21" w14:textId="77777777" w:rsidR="00175F5B" w:rsidRPr="005016D7" w:rsidRDefault="00175F5B" w:rsidP="00175F5B">
      <w:pPr>
        <w:pStyle w:val="Default"/>
        <w:rPr>
          <w:rFonts w:asciiTheme="minorHAnsi" w:hAnsiTheme="minorHAnsi"/>
          <w:sz w:val="20"/>
          <w:szCs w:val="20"/>
        </w:rPr>
      </w:pPr>
    </w:p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1378"/>
        <w:gridCol w:w="358"/>
        <w:gridCol w:w="1690"/>
        <w:gridCol w:w="439"/>
        <w:gridCol w:w="1520"/>
        <w:gridCol w:w="1515"/>
        <w:gridCol w:w="445"/>
        <w:gridCol w:w="90"/>
        <w:gridCol w:w="480"/>
        <w:gridCol w:w="1031"/>
        <w:gridCol w:w="2142"/>
      </w:tblGrid>
      <w:tr w:rsidR="005016D7" w:rsidRPr="005016D7" w14:paraId="39159C62" w14:textId="77777777" w:rsidTr="00551A1D">
        <w:trPr>
          <w:trHeight w:val="328"/>
        </w:trPr>
        <w:tc>
          <w:tcPr>
            <w:tcW w:w="11088" w:type="dxa"/>
            <w:gridSpan w:val="11"/>
            <w:shd w:val="clear" w:color="auto" w:fill="C6D9F1" w:themeFill="text2" w:themeFillTint="33"/>
            <w:vAlign w:val="center"/>
          </w:tcPr>
          <w:p w14:paraId="47E1B626" w14:textId="77777777" w:rsidR="005016D7" w:rsidRPr="005016D7" w:rsidRDefault="005016D7" w:rsidP="005016D7">
            <w:pPr>
              <w:pStyle w:val="Default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</w:rPr>
              <w:t>Appointment/Position Information</w:t>
            </w:r>
          </w:p>
        </w:tc>
      </w:tr>
      <w:tr w:rsidR="00211F31" w:rsidRPr="005016D7" w14:paraId="328159C7" w14:textId="77777777" w:rsidTr="00551A1D">
        <w:trPr>
          <w:trHeight w:val="432"/>
        </w:trPr>
        <w:tc>
          <w:tcPr>
            <w:tcW w:w="11088" w:type="dxa"/>
            <w:gridSpan w:val="11"/>
          </w:tcPr>
          <w:p w14:paraId="0D1D2782" w14:textId="4DCDE0FE" w:rsidR="00464C01" w:rsidRPr="00464C01" w:rsidRDefault="00211F31" w:rsidP="00187CDE">
            <w:pPr>
              <w:pStyle w:val="Default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Hire Reason</w:t>
            </w:r>
            <w:r>
              <w:rPr>
                <w:rFonts w:asciiTheme="minorHAnsi" w:hAnsiTheme="minorHAnsi"/>
                <w:b/>
                <w:sz w:val="20"/>
                <w:szCs w:val="20"/>
                <w:u w:val="single"/>
              </w:rPr>
              <w:t>/SCS Rule Number for Hire Action</w:t>
            </w: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  <w:r w:rsidR="00697EFB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</w:tr>
      <w:tr w:rsidR="0067523C" w:rsidRPr="005016D7" w14:paraId="5E26CE05" w14:textId="77777777" w:rsidTr="00551A1D">
        <w:trPr>
          <w:trHeight w:val="432"/>
        </w:trPr>
        <w:tc>
          <w:tcPr>
            <w:tcW w:w="3426" w:type="dxa"/>
            <w:gridSpan w:val="3"/>
          </w:tcPr>
          <w:p w14:paraId="275DFFEF" w14:textId="5E851A61" w:rsidR="0067523C" w:rsidRPr="005016D7" w:rsidRDefault="0067523C" w:rsidP="00187CDE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Position Number:</w:t>
            </w:r>
            <w:r w:rsidR="00006BC0"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919" w:type="dxa"/>
            <w:gridSpan w:val="4"/>
          </w:tcPr>
          <w:p w14:paraId="5C304917" w14:textId="34AB0645" w:rsidR="0067523C" w:rsidRPr="005016D7" w:rsidRDefault="0067523C" w:rsidP="00187CDE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Job Title:</w:t>
            </w:r>
            <w:r w:rsidR="00006BC0"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743" w:type="dxa"/>
            <w:gridSpan w:val="4"/>
            <w:shd w:val="clear" w:color="auto" w:fill="auto"/>
          </w:tcPr>
          <w:p w14:paraId="4370EC52" w14:textId="7A6947D9" w:rsidR="0067523C" w:rsidRPr="005016D7" w:rsidRDefault="005016D7" w:rsidP="00175F5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515095">
              <w:rPr>
                <w:rFonts w:asciiTheme="minorHAnsi" w:hAnsiTheme="minorHAnsi"/>
                <w:b/>
                <w:sz w:val="20"/>
                <w:szCs w:val="20"/>
              </w:rPr>
              <w:t>Classified</w:t>
            </w:r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58075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A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    </w:t>
            </w:r>
            <w:r w:rsidRPr="00515095">
              <w:rPr>
                <w:rFonts w:asciiTheme="minorHAnsi" w:hAnsiTheme="minorHAnsi"/>
                <w:b/>
                <w:sz w:val="20"/>
                <w:szCs w:val="20"/>
              </w:rPr>
              <w:t>Unclassified</w:t>
            </w:r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88867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45A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9A7F3D" w:rsidRPr="005016D7" w14:paraId="6904F46C" w14:textId="77777777" w:rsidTr="00492552">
        <w:trPr>
          <w:trHeight w:val="432"/>
        </w:trPr>
        <w:tc>
          <w:tcPr>
            <w:tcW w:w="3865" w:type="dxa"/>
            <w:gridSpan w:val="4"/>
          </w:tcPr>
          <w:p w14:paraId="11BA738E" w14:textId="77777777" w:rsidR="009A7F3D" w:rsidRPr="00492552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r w:rsidRPr="00492552">
              <w:rPr>
                <w:rFonts w:asciiTheme="minorHAnsi" w:hAnsiTheme="minorHAnsi"/>
                <w:b/>
                <w:sz w:val="20"/>
                <w:szCs w:val="20"/>
                <w:u w:val="single"/>
              </w:rPr>
              <w:t xml:space="preserve">Job Posted </w:t>
            </w:r>
            <w:proofErr w:type="gramStart"/>
            <w:r w:rsidRPr="00492552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By</w:t>
            </w:r>
            <w:proofErr w:type="gramEnd"/>
            <w:r w:rsidRPr="00492552">
              <w:rPr>
                <w:rFonts w:asciiTheme="minorHAnsi" w:hAnsiTheme="minorHAnsi"/>
                <w:b/>
                <w:sz w:val="20"/>
                <w:szCs w:val="20"/>
                <w:u w:val="single"/>
              </w:rPr>
              <w:t xml:space="preserve"> Civil Service:</w:t>
            </w:r>
            <w:r w:rsidRPr="00492552">
              <w:rPr>
                <w:rFonts w:asciiTheme="minorHAnsi" w:hAnsiTheme="minorHAnsi"/>
                <w:b/>
                <w:sz w:val="20"/>
                <w:szCs w:val="20"/>
              </w:rPr>
              <w:t xml:space="preserve">  Yes </w:t>
            </w:r>
            <w:sdt>
              <w:sdtPr>
                <w:rPr>
                  <w:rFonts w:asciiTheme="minorHAnsi" w:hAnsiTheme="minorHAnsi"/>
                  <w:b/>
                  <w:sz w:val="20"/>
                  <w:szCs w:val="20"/>
                </w:rPr>
                <w:id w:val="109537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539B" w:rsidRPr="0049255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492552">
              <w:rPr>
                <w:rFonts w:asciiTheme="minorHAnsi" w:hAnsiTheme="minorHAnsi"/>
                <w:b/>
                <w:sz w:val="20"/>
                <w:szCs w:val="20"/>
              </w:rPr>
              <w:t xml:space="preserve">  No </w:t>
            </w:r>
            <w:sdt>
              <w:sdtPr>
                <w:rPr>
                  <w:rFonts w:asciiTheme="minorHAnsi" w:hAnsiTheme="minorHAnsi"/>
                  <w:b/>
                  <w:sz w:val="20"/>
                  <w:szCs w:val="20"/>
                </w:rPr>
                <w:id w:val="-1758431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255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050" w:type="dxa"/>
            <w:gridSpan w:val="5"/>
          </w:tcPr>
          <w:p w14:paraId="38EFCAFB" w14:textId="0AAB838E" w:rsidR="009A7F3D" w:rsidRPr="00492552" w:rsidRDefault="009A7F3D" w:rsidP="009A7F3D">
            <w:pPr>
              <w:rPr>
                <w:rFonts w:ascii="Calibri" w:hAnsi="Calibri" w:cs="Calibri"/>
                <w:b/>
              </w:rPr>
            </w:pPr>
            <w:r w:rsidRPr="00492552">
              <w:rPr>
                <w:rFonts w:ascii="Calibri" w:hAnsi="Calibri" w:cs="Calibri"/>
                <w:b/>
                <w:sz w:val="20"/>
                <w:szCs w:val="18"/>
                <w:u w:val="single"/>
              </w:rPr>
              <w:t>Minimum Qualifications Met</w:t>
            </w:r>
            <w:r w:rsidRPr="00492552">
              <w:rPr>
                <w:rFonts w:ascii="Calibri" w:hAnsi="Calibri" w:cs="Calibri"/>
                <w:b/>
                <w:sz w:val="18"/>
                <w:szCs w:val="18"/>
                <w:u w:val="single"/>
              </w:rPr>
              <w:t>:</w:t>
            </w:r>
            <w:r w:rsidRPr="00492552">
              <w:rPr>
                <w:rFonts w:ascii="Calibri" w:hAnsi="Calibri" w:cs="Calibri"/>
                <w:b/>
                <w:sz w:val="18"/>
                <w:szCs w:val="18"/>
              </w:rPr>
              <w:t xml:space="preserve">  </w:t>
            </w:r>
            <w:r w:rsidR="00F1539B" w:rsidRPr="00492552">
              <w:rPr>
                <w:b/>
                <w:sz w:val="20"/>
                <w:szCs w:val="20"/>
              </w:rPr>
              <w:t xml:space="preserve">Yes </w:t>
            </w:r>
            <w:sdt>
              <w:sdtPr>
                <w:rPr>
                  <w:b/>
                  <w:sz w:val="20"/>
                  <w:szCs w:val="20"/>
                </w:rPr>
                <w:id w:val="-1018228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A79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F1539B" w:rsidRPr="00492552">
              <w:rPr>
                <w:b/>
                <w:sz w:val="20"/>
                <w:szCs w:val="20"/>
              </w:rPr>
              <w:t xml:space="preserve">   No </w:t>
            </w:r>
            <w:sdt>
              <w:sdtPr>
                <w:rPr>
                  <w:b/>
                  <w:sz w:val="20"/>
                  <w:szCs w:val="20"/>
                </w:rPr>
                <w:id w:val="52853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539B" w:rsidRPr="00492552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173" w:type="dxa"/>
            <w:gridSpan w:val="2"/>
          </w:tcPr>
          <w:p w14:paraId="624AC218" w14:textId="77777777" w:rsidR="009A7F3D" w:rsidRPr="00492552" w:rsidRDefault="009A7F3D" w:rsidP="009A7F3D">
            <w:pPr>
              <w:rPr>
                <w:rFonts w:ascii="Calibri" w:hAnsi="Calibri" w:cs="Calibri"/>
                <w:b/>
                <w:sz w:val="20"/>
                <w:szCs w:val="18"/>
                <w:u w:val="single"/>
              </w:rPr>
            </w:pPr>
            <w:r w:rsidRPr="00492552">
              <w:rPr>
                <w:rFonts w:ascii="Calibri" w:hAnsi="Calibri" w:cs="Calibri"/>
                <w:b/>
                <w:sz w:val="20"/>
                <w:szCs w:val="18"/>
                <w:u w:val="single"/>
              </w:rPr>
              <w:t>LA Careers Requisition Number:</w:t>
            </w:r>
          </w:p>
        </w:tc>
      </w:tr>
      <w:tr w:rsidR="009A7F3D" w:rsidRPr="005016D7" w14:paraId="5B571E38" w14:textId="77777777" w:rsidTr="00551A1D">
        <w:trPr>
          <w:trHeight w:val="432"/>
        </w:trPr>
        <w:tc>
          <w:tcPr>
            <w:tcW w:w="5385" w:type="dxa"/>
            <w:gridSpan w:val="5"/>
          </w:tcPr>
          <w:p w14:paraId="7E21CE0A" w14:textId="59C08703" w:rsidR="009A7F3D" w:rsidRPr="005016D7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Contract Type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71EA4AAB" w14:textId="77777777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703" w:type="dxa"/>
            <w:gridSpan w:val="6"/>
          </w:tcPr>
          <w:p w14:paraId="443F77D5" w14:textId="26E9D49C" w:rsidR="009A7F3D" w:rsidRPr="005016D7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Assignment End Date</w:t>
            </w:r>
            <w:r>
              <w:rPr>
                <w:rFonts w:asciiTheme="minorHAnsi" w:hAnsiTheme="minorHAnsi"/>
                <w:b/>
                <w:sz w:val="20"/>
                <w:szCs w:val="20"/>
                <w:u w:val="single"/>
              </w:rPr>
              <w:t xml:space="preserve"> (if applicable)</w:t>
            </w: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51E50E01" w14:textId="77777777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A7F3D" w:rsidRPr="005016D7" w14:paraId="42165FA2" w14:textId="77777777" w:rsidTr="00551A1D">
        <w:trPr>
          <w:trHeight w:val="432"/>
        </w:trPr>
        <w:tc>
          <w:tcPr>
            <w:tcW w:w="5385" w:type="dxa"/>
            <w:gridSpan w:val="5"/>
          </w:tcPr>
          <w:p w14:paraId="382F2CBA" w14:textId="0CBFD944" w:rsidR="009A7F3D" w:rsidRPr="005016D7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Address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561" w:type="dxa"/>
            <w:gridSpan w:val="5"/>
          </w:tcPr>
          <w:p w14:paraId="04D3A202" w14:textId="56FD55A0" w:rsidR="009A7F3D" w:rsidRPr="005016D7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City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142" w:type="dxa"/>
          </w:tcPr>
          <w:p w14:paraId="45FAD050" w14:textId="32E15AAF" w:rsidR="009A7F3D" w:rsidRPr="00CC3FE8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u w:val="single"/>
              </w:rPr>
              <w:t>State:</w:t>
            </w:r>
            <w:r w:rsidR="004113B1">
              <w:rPr>
                <w:rFonts w:asciiTheme="minorHAnsi" w:hAnsiTheme="minorHAnsi"/>
                <w:b/>
                <w:sz w:val="20"/>
                <w:szCs w:val="20"/>
                <w:u w:val="single"/>
              </w:rPr>
              <w:t xml:space="preserve"> </w:t>
            </w:r>
            <w:r w:rsidR="00CC3FE8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</w:p>
        </w:tc>
      </w:tr>
      <w:tr w:rsidR="009A7F3D" w:rsidRPr="005016D7" w14:paraId="0D73A780" w14:textId="77777777" w:rsidTr="00551A1D">
        <w:trPr>
          <w:trHeight w:val="427"/>
        </w:trPr>
        <w:tc>
          <w:tcPr>
            <w:tcW w:w="5385" w:type="dxa"/>
            <w:gridSpan w:val="5"/>
          </w:tcPr>
          <w:p w14:paraId="6F5FAA22" w14:textId="22FCBA09" w:rsidR="009A7F3D" w:rsidRPr="005016D7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Zip Code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050" w:type="dxa"/>
            <w:gridSpan w:val="3"/>
          </w:tcPr>
          <w:p w14:paraId="440EC3DA" w14:textId="768DAA7F" w:rsidR="009A7F3D" w:rsidRPr="005016D7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AB45A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Parish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653" w:type="dxa"/>
            <w:gridSpan w:val="3"/>
          </w:tcPr>
          <w:p w14:paraId="057C5273" w14:textId="77777777" w:rsidR="009A7F3D" w:rsidRPr="005016D7" w:rsidRDefault="00AB6C8B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  <w:b/>
                  <w:sz w:val="20"/>
                  <w:szCs w:val="20"/>
                </w:rPr>
                <w:id w:val="-7607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7F3D" w:rsidRPr="005016D7">
                  <w:rPr>
                    <w:rFonts w:ascii="MS Gothic" w:eastAsia="MS Gothic" w:hAnsi="MS Gothic" w:cs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9A7F3D" w:rsidRPr="005016D7">
              <w:rPr>
                <w:rFonts w:asciiTheme="minorHAnsi" w:hAnsiTheme="minorHAnsi"/>
                <w:b/>
                <w:sz w:val="20"/>
                <w:szCs w:val="20"/>
              </w:rPr>
              <w:t xml:space="preserve">    </w:t>
            </w:r>
            <w:r w:rsidR="009A7F3D" w:rsidRPr="00187CDE">
              <w:rPr>
                <w:rFonts w:asciiTheme="minorHAnsi" w:hAnsiTheme="minorHAnsi"/>
                <w:i/>
                <w:sz w:val="20"/>
                <w:szCs w:val="20"/>
              </w:rPr>
              <w:t>Click here if employee wants address information kept confidential</w:t>
            </w:r>
            <w:r w:rsidR="009A7F3D" w:rsidRPr="005016D7">
              <w:rPr>
                <w:rFonts w:asciiTheme="minorHAnsi" w:hAnsiTheme="minorHAnsi"/>
                <w:b/>
                <w:sz w:val="20"/>
                <w:szCs w:val="20"/>
              </w:rPr>
              <w:t xml:space="preserve">  </w:t>
            </w:r>
          </w:p>
        </w:tc>
      </w:tr>
      <w:tr w:rsidR="009A7F3D" w:rsidRPr="005016D7" w14:paraId="6910514F" w14:textId="77777777" w:rsidTr="00492552">
        <w:trPr>
          <w:trHeight w:val="432"/>
        </w:trPr>
        <w:tc>
          <w:tcPr>
            <w:tcW w:w="3865" w:type="dxa"/>
            <w:gridSpan w:val="4"/>
          </w:tcPr>
          <w:p w14:paraId="28ED82F0" w14:textId="726E928A" w:rsidR="009A7F3D" w:rsidRPr="005016D7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u w:val="single"/>
              </w:rPr>
              <w:t>Work Hours (FT or PT)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570" w:type="dxa"/>
            <w:gridSpan w:val="4"/>
          </w:tcPr>
          <w:p w14:paraId="3AC4F5D3" w14:textId="71E4E70E" w:rsidR="009A7F3D" w:rsidRPr="00CC3FE8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 xml:space="preserve">Pay Reason: </w:t>
            </w:r>
            <w:r w:rsidR="00CC3FE8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653" w:type="dxa"/>
            <w:gridSpan w:val="3"/>
          </w:tcPr>
          <w:p w14:paraId="311761D1" w14:textId="77777777" w:rsidR="009A7F3D" w:rsidRPr="005016D7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5016D7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SCS Rule Number for Pay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</w:tr>
      <w:tr w:rsidR="009A7F3D" w:rsidRPr="005016D7" w14:paraId="1904DB94" w14:textId="77777777" w:rsidTr="00492552">
        <w:tc>
          <w:tcPr>
            <w:tcW w:w="1378" w:type="dxa"/>
          </w:tcPr>
          <w:p w14:paraId="320C415B" w14:textId="77777777" w:rsidR="009A7F3D" w:rsidRPr="00006BC0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006BC0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Pay Amount:</w:t>
            </w:r>
          </w:p>
          <w:p w14:paraId="1B340AFD" w14:textId="0DAB71B9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487" w:type="dxa"/>
            <w:gridSpan w:val="3"/>
          </w:tcPr>
          <w:p w14:paraId="369657F7" w14:textId="77777777" w:rsidR="009A7F3D" w:rsidRPr="00006BC0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006BC0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Hourly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40B96038" w14:textId="75BAE7E8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570" w:type="dxa"/>
            <w:gridSpan w:val="4"/>
          </w:tcPr>
          <w:p w14:paraId="22AD14BE" w14:textId="77777777" w:rsidR="009A7F3D" w:rsidRPr="00006BC0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006BC0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Bi-weekly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6501930A" w14:textId="3108A39F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653" w:type="dxa"/>
            <w:gridSpan w:val="3"/>
          </w:tcPr>
          <w:p w14:paraId="0872D48E" w14:textId="77777777" w:rsidR="009A7F3D" w:rsidRPr="00006BC0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006BC0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Annually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385110F8" w14:textId="5C5E1B25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9A7F3D" w:rsidRPr="005016D7" w14:paraId="26A855BA" w14:textId="77777777" w:rsidTr="00551A1D">
        <w:tc>
          <w:tcPr>
            <w:tcW w:w="1736" w:type="dxa"/>
            <w:gridSpan w:val="2"/>
          </w:tcPr>
          <w:p w14:paraId="6A687C4D" w14:textId="77777777" w:rsidR="009A7F3D" w:rsidRPr="00006BC0" w:rsidRDefault="009A7F3D" w:rsidP="009A7F3D">
            <w:pPr>
              <w:pStyle w:val="Default"/>
              <w:rPr>
                <w:rFonts w:asciiTheme="minorHAnsi" w:hAnsiTheme="minorHAnsi"/>
                <w:b/>
                <w:sz w:val="20"/>
                <w:szCs w:val="20"/>
                <w:u w:val="single"/>
              </w:rPr>
            </w:pPr>
            <w:r w:rsidRPr="00006BC0">
              <w:rPr>
                <w:rFonts w:asciiTheme="minorHAnsi" w:hAnsiTheme="minorHAnsi"/>
                <w:b/>
                <w:sz w:val="20"/>
                <w:szCs w:val="20"/>
                <w:u w:val="single"/>
              </w:rPr>
              <w:t xml:space="preserve">Race/Nationality:    </w:t>
            </w:r>
          </w:p>
          <w:p w14:paraId="45759760" w14:textId="77777777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352" w:type="dxa"/>
            <w:gridSpan w:val="9"/>
          </w:tcPr>
          <w:p w14:paraId="4B3D0BF3" w14:textId="501AE563" w:rsidR="009A7F3D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5016D7">
              <w:rPr>
                <w:rFonts w:asciiTheme="minorHAnsi" w:hAnsiTheme="minorHAnsi"/>
                <w:sz w:val="20"/>
                <w:szCs w:val="20"/>
              </w:rPr>
              <w:t xml:space="preserve">American Indian/Alaskan Native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-61575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16D7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Pr="005016D7">
              <w:rPr>
                <w:rFonts w:asciiTheme="minorHAnsi" w:hAnsiTheme="minorHAnsi"/>
                <w:sz w:val="20"/>
                <w:szCs w:val="20"/>
              </w:rPr>
              <w:t xml:space="preserve">African American or Black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601841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A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Pr="005016D7">
              <w:rPr>
                <w:rFonts w:asciiTheme="minorHAnsi" w:hAnsiTheme="minorHAnsi"/>
                <w:sz w:val="20"/>
                <w:szCs w:val="20"/>
              </w:rPr>
              <w:t xml:space="preserve">Asian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492369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16D7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Pr="005016D7">
              <w:rPr>
                <w:rFonts w:asciiTheme="minorHAnsi" w:hAnsiTheme="minorHAnsi"/>
                <w:sz w:val="20"/>
                <w:szCs w:val="20"/>
              </w:rPr>
              <w:t xml:space="preserve">Caucasian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82015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16D7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          </w:t>
            </w:r>
          </w:p>
          <w:p w14:paraId="00004D76" w14:textId="77777777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5016D7">
              <w:rPr>
                <w:rFonts w:asciiTheme="minorHAnsi" w:hAnsiTheme="minorHAnsi"/>
                <w:sz w:val="20"/>
                <w:szCs w:val="20"/>
              </w:rPr>
              <w:t xml:space="preserve">Native Hawaiian or Other Pacific Island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662815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16D7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Pr="005016D7">
              <w:rPr>
                <w:rFonts w:asciiTheme="minorHAnsi" w:hAnsiTheme="minorHAnsi"/>
                <w:sz w:val="20"/>
                <w:szCs w:val="20"/>
              </w:rPr>
              <w:t xml:space="preserve">Other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756879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016D7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9A7F3D" w:rsidRPr="005016D7" w14:paraId="15044CC0" w14:textId="77777777" w:rsidTr="00551A1D">
        <w:tc>
          <w:tcPr>
            <w:tcW w:w="6900" w:type="dxa"/>
            <w:gridSpan w:val="6"/>
          </w:tcPr>
          <w:p w14:paraId="22ED7A58" w14:textId="54D3DCB6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187CDE">
              <w:rPr>
                <w:rFonts w:asciiTheme="minorHAnsi" w:hAnsiTheme="minorHAnsi"/>
                <w:b/>
                <w:sz w:val="20"/>
                <w:szCs w:val="20"/>
                <w:u w:val="single"/>
              </w:rPr>
              <w:t>FLSA Status:</w:t>
            </w:r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 Exempt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188690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016D7">
              <w:rPr>
                <w:rFonts w:asciiTheme="minorHAnsi" w:hAnsiTheme="minorHAnsi"/>
                <w:sz w:val="20"/>
                <w:szCs w:val="20"/>
              </w:rPr>
              <w:t xml:space="preserve">                    Non-Exempt       </w:t>
            </w:r>
            <w:sdt>
              <w:sdtPr>
                <w:rPr>
                  <w:rFonts w:asciiTheme="minorHAnsi" w:hAnsiTheme="minorHAnsi"/>
                  <w:sz w:val="20"/>
                  <w:szCs w:val="20"/>
                </w:rPr>
                <w:id w:val="297573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A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188" w:type="dxa"/>
            <w:gridSpan w:val="5"/>
          </w:tcPr>
          <w:p w14:paraId="0B7B44F5" w14:textId="77777777" w:rsidR="009A7F3D" w:rsidRPr="00006BC0" w:rsidRDefault="009A7F3D" w:rsidP="009A7F3D">
            <w:pPr>
              <w:rPr>
                <w:b/>
                <w:u w:val="single"/>
              </w:rPr>
            </w:pPr>
            <w:r w:rsidRPr="00006BC0">
              <w:rPr>
                <w:b/>
                <w:sz w:val="20"/>
                <w:szCs w:val="20"/>
                <w:u w:val="single"/>
              </w:rPr>
              <w:t>Adjusted Service Date: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13112D52" w14:textId="77777777" w:rsidR="009A7F3D" w:rsidRPr="005016D7" w:rsidRDefault="009A7F3D" w:rsidP="009A7F3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610130CC" w14:textId="77777777" w:rsidR="008E5678" w:rsidRPr="005016D7" w:rsidRDefault="008E5678" w:rsidP="00936C0C">
      <w:pPr>
        <w:pStyle w:val="Default"/>
        <w:jc w:val="center"/>
        <w:rPr>
          <w:rFonts w:asciiTheme="minorHAnsi" w:hAnsiTheme="minorHAnsi"/>
          <w:b/>
          <w:sz w:val="18"/>
          <w:szCs w:val="18"/>
          <w:u w:val="single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900"/>
        <w:gridCol w:w="2880"/>
        <w:gridCol w:w="900"/>
        <w:gridCol w:w="1620"/>
      </w:tblGrid>
      <w:tr w:rsidR="00006BC0" w:rsidRPr="00006BC0" w14:paraId="49D8412D" w14:textId="77777777" w:rsidTr="00D42763">
        <w:trPr>
          <w:trHeight w:val="341"/>
        </w:trPr>
        <w:tc>
          <w:tcPr>
            <w:tcW w:w="11088" w:type="dxa"/>
            <w:gridSpan w:val="5"/>
            <w:shd w:val="clear" w:color="auto" w:fill="C6D9F1" w:themeFill="text2" w:themeFillTint="33"/>
            <w:vAlign w:val="center"/>
          </w:tcPr>
          <w:p w14:paraId="05B9F427" w14:textId="77777777" w:rsidR="00006BC0" w:rsidRPr="00AB45A7" w:rsidRDefault="00006BC0" w:rsidP="00006B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>Agency Contact Information</w:t>
            </w:r>
          </w:p>
        </w:tc>
      </w:tr>
      <w:tr w:rsidR="00006BC0" w:rsidRPr="00006BC0" w14:paraId="7222249B" w14:textId="77777777" w:rsidTr="00D42763">
        <w:trPr>
          <w:trHeight w:val="620"/>
        </w:trPr>
        <w:tc>
          <w:tcPr>
            <w:tcW w:w="4788" w:type="dxa"/>
            <w:shd w:val="clear" w:color="auto" w:fill="auto"/>
          </w:tcPr>
          <w:p w14:paraId="0849405B" w14:textId="09F2B2E0" w:rsidR="00006BC0" w:rsidRPr="00AB45A7" w:rsidRDefault="00006BC0" w:rsidP="00187CDE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>Contact Name:</w:t>
            </w:r>
            <w:r w:rsidR="00187CDE"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  <w:r w:rsidR="00876337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6E1FDBC9" w14:textId="77777777" w:rsidR="00006BC0" w:rsidRDefault="00006BC0" w:rsidP="00187CDE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>E-mail Address:</w:t>
            </w:r>
            <w:r w:rsidR="00187CDE"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7D3690D6" w14:textId="5EC1FF7D" w:rsidR="00876337" w:rsidRPr="00AB45A7" w:rsidRDefault="00876337" w:rsidP="00187CDE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14:paraId="315F6145" w14:textId="77777777" w:rsidR="00006BC0" w:rsidRPr="00AB45A7" w:rsidRDefault="00006BC0" w:rsidP="00006BC0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>Phone</w:t>
            </w:r>
            <w:r w:rsidRPr="00AB45A7">
              <w:rPr>
                <w:rFonts w:ascii="Calibri" w:eastAsia="Times New Roman" w:hAnsi="Calibri" w:cs="Calibri"/>
                <w:sz w:val="20"/>
                <w:szCs w:val="20"/>
              </w:rPr>
              <w:t>:</w:t>
            </w:r>
            <w:r w:rsidR="00187CDE" w:rsidRPr="00AB45A7">
              <w:rPr>
                <w:rFonts w:ascii="Calibri" w:eastAsia="Times New Roman" w:hAnsi="Calibri" w:cs="Calibri"/>
                <w:sz w:val="20"/>
                <w:szCs w:val="20"/>
              </w:rPr>
              <w:t xml:space="preserve"> </w:t>
            </w:r>
          </w:p>
          <w:p w14:paraId="332373E7" w14:textId="19B64D39" w:rsidR="00006BC0" w:rsidRPr="00AB45A7" w:rsidRDefault="00006BC0" w:rsidP="00006BC0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</w:tr>
      <w:tr w:rsidR="00006BC0" w:rsidRPr="00006BC0" w14:paraId="01CCB16F" w14:textId="77777777" w:rsidTr="00D42763">
        <w:tc>
          <w:tcPr>
            <w:tcW w:w="11088" w:type="dxa"/>
            <w:gridSpan w:val="5"/>
            <w:shd w:val="clear" w:color="auto" w:fill="C6D9F1" w:themeFill="text2" w:themeFillTint="33"/>
          </w:tcPr>
          <w:p w14:paraId="22E33749" w14:textId="77777777" w:rsidR="00006BC0" w:rsidRPr="00AB45A7" w:rsidRDefault="00006BC0" w:rsidP="00006BC0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i/>
                <w:sz w:val="20"/>
                <w:szCs w:val="20"/>
              </w:rPr>
            </w:pPr>
            <w:r w:rsidRPr="00AB45A7">
              <w:rPr>
                <w:rFonts w:ascii="Calibri" w:eastAsia="Times New Roman" w:hAnsi="Calibri" w:cs="Calibri"/>
                <w:b/>
                <w:i/>
                <w:sz w:val="20"/>
                <w:szCs w:val="20"/>
              </w:rPr>
              <w:t>I hereby certify that all information on this document is true and correct to the best of my knowledge.</w:t>
            </w:r>
          </w:p>
        </w:tc>
      </w:tr>
      <w:tr w:rsidR="00006BC0" w:rsidRPr="00006BC0" w14:paraId="6D95B27F" w14:textId="77777777" w:rsidTr="00211E07">
        <w:trPr>
          <w:trHeight w:val="890"/>
        </w:trPr>
        <w:tc>
          <w:tcPr>
            <w:tcW w:w="5688" w:type="dxa"/>
            <w:gridSpan w:val="2"/>
            <w:shd w:val="clear" w:color="auto" w:fill="auto"/>
          </w:tcPr>
          <w:p w14:paraId="24BF8E7F" w14:textId="77777777" w:rsidR="00006BC0" w:rsidRPr="00AB45A7" w:rsidRDefault="00006BC0" w:rsidP="00187CDE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Appointing Authority Signature: 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432AB75F" w14:textId="77777777" w:rsidR="00006BC0" w:rsidRDefault="00006BC0" w:rsidP="00187CDE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>Title:</w:t>
            </w:r>
            <w:r w:rsidR="00187CDE"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 </w:t>
            </w:r>
          </w:p>
          <w:p w14:paraId="63CA6731" w14:textId="61C15680" w:rsidR="001D3E4E" w:rsidRPr="00AB45A7" w:rsidRDefault="001D3E4E" w:rsidP="00187CDE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66E5B776" w14:textId="77777777" w:rsidR="00006BC0" w:rsidRPr="00AB45A7" w:rsidRDefault="00006BC0" w:rsidP="00006BC0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 w:rsidRPr="00AB45A7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Date: </w:t>
            </w:r>
          </w:p>
          <w:p w14:paraId="15BC22F4" w14:textId="36AE653E" w:rsidR="00006BC0" w:rsidRPr="00AB45A7" w:rsidRDefault="00006BC0" w:rsidP="00006BC0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</w:p>
        </w:tc>
      </w:tr>
    </w:tbl>
    <w:p w14:paraId="22ED9365" w14:textId="77777777" w:rsidR="0019065A" w:rsidRDefault="0019065A" w:rsidP="0019065A">
      <w:pPr>
        <w:spacing w:after="0" w:line="240" w:lineRule="auto"/>
        <w:rPr>
          <w:rFonts w:ascii="Calibri" w:eastAsia="Times New Roman" w:hAnsi="Calibri" w:cs="Calibri"/>
          <w:b/>
          <w:sz w:val="20"/>
          <w:szCs w:val="20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3780"/>
        <w:gridCol w:w="2520"/>
      </w:tblGrid>
      <w:tr w:rsidR="0019065A" w:rsidRPr="00006BC0" w14:paraId="1975B915" w14:textId="77777777" w:rsidTr="0068140B">
        <w:trPr>
          <w:trHeight w:val="341"/>
        </w:trPr>
        <w:tc>
          <w:tcPr>
            <w:tcW w:w="11088" w:type="dxa"/>
            <w:gridSpan w:val="3"/>
            <w:shd w:val="clear" w:color="auto" w:fill="C6D9F1" w:themeFill="text2" w:themeFillTint="33"/>
            <w:vAlign w:val="center"/>
          </w:tcPr>
          <w:p w14:paraId="0F3C5AD8" w14:textId="77777777" w:rsidR="0019065A" w:rsidRPr="0019065A" w:rsidRDefault="0019065A" w:rsidP="0068140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sz w:val="20"/>
                <w:szCs w:val="20"/>
                <w:u w:val="single"/>
              </w:rPr>
            </w:pPr>
            <w:r w:rsidRPr="0019065A">
              <w:rPr>
                <w:rFonts w:ascii="Calibri" w:eastAsia="Times New Roman" w:hAnsi="Calibri" w:cs="Calibri"/>
                <w:b/>
                <w:i/>
                <w:sz w:val="20"/>
                <w:szCs w:val="20"/>
                <w:u w:val="single"/>
              </w:rPr>
              <w:t>STATE CIVIL SERVICE USE ONLY</w:t>
            </w:r>
          </w:p>
        </w:tc>
      </w:tr>
      <w:tr w:rsidR="0019065A" w:rsidRPr="00006BC0" w14:paraId="3175A8C4" w14:textId="77777777" w:rsidTr="0019065A">
        <w:trPr>
          <w:trHeight w:val="620"/>
        </w:trPr>
        <w:tc>
          <w:tcPr>
            <w:tcW w:w="4788" w:type="dxa"/>
            <w:tcBorders>
              <w:right w:val="nil"/>
            </w:tcBorders>
            <w:shd w:val="clear" w:color="auto" w:fill="auto"/>
          </w:tcPr>
          <w:p w14:paraId="544A1F56" w14:textId="77777777" w:rsidR="0019065A" w:rsidRPr="00006BC0" w:rsidRDefault="0019065A" w:rsidP="0068140B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sz w:val="20"/>
                <w:szCs w:val="20"/>
              </w:rPr>
              <w:t>LaGov HCM Personnel Number</w:t>
            </w:r>
            <w:r w:rsidRPr="00006BC0">
              <w:rPr>
                <w:rFonts w:ascii="Calibri" w:eastAsia="Times New Roman" w:hAnsi="Calibri" w:cs="Calibr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780" w:type="dxa"/>
            <w:tcBorders>
              <w:left w:val="nil"/>
              <w:right w:val="nil"/>
            </w:tcBorders>
            <w:shd w:val="clear" w:color="auto" w:fill="auto"/>
          </w:tcPr>
          <w:p w14:paraId="3AA115BC" w14:textId="77777777" w:rsidR="0019065A" w:rsidRPr="00006BC0" w:rsidRDefault="0019065A" w:rsidP="0068140B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</w:p>
        </w:tc>
        <w:tc>
          <w:tcPr>
            <w:tcW w:w="2520" w:type="dxa"/>
            <w:tcBorders>
              <w:left w:val="nil"/>
            </w:tcBorders>
            <w:shd w:val="clear" w:color="auto" w:fill="auto"/>
          </w:tcPr>
          <w:p w14:paraId="50CBB1ED" w14:textId="77777777" w:rsidR="0019065A" w:rsidRPr="00006BC0" w:rsidRDefault="0019065A" w:rsidP="0019065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</w:tr>
    </w:tbl>
    <w:p w14:paraId="09D82E9D" w14:textId="77777777" w:rsidR="0019065A" w:rsidRDefault="0019065A" w:rsidP="0019065A">
      <w:pPr>
        <w:spacing w:after="0" w:line="240" w:lineRule="auto"/>
        <w:rPr>
          <w:rFonts w:ascii="Calibri" w:eastAsia="Times New Roman" w:hAnsi="Calibri" w:cs="Calibri"/>
          <w:b/>
          <w:sz w:val="20"/>
          <w:szCs w:val="20"/>
        </w:rPr>
      </w:pPr>
    </w:p>
    <w:p w14:paraId="4580F47B" w14:textId="77777777" w:rsidR="0019065A" w:rsidRPr="00992DF8" w:rsidRDefault="0019065A" w:rsidP="00992DF8">
      <w:pPr>
        <w:pStyle w:val="NoSpacing"/>
      </w:pPr>
    </w:p>
    <w:p w14:paraId="7F2FFC67" w14:textId="77777777" w:rsidR="00992DF8" w:rsidRPr="00992DF8" w:rsidRDefault="00992DF8" w:rsidP="00992DF8">
      <w:pPr>
        <w:spacing w:after="0" w:line="240" w:lineRule="auto"/>
        <w:ind w:left="-360" w:firstLine="1080"/>
        <w:rPr>
          <w:rFonts w:ascii="Calibri" w:eastAsia="Times New Roman" w:hAnsi="Calibri" w:cs="Calibri"/>
          <w:b/>
          <w:sz w:val="20"/>
          <w:szCs w:val="20"/>
        </w:rPr>
      </w:pPr>
      <w:r w:rsidRPr="00992DF8">
        <w:rPr>
          <w:rFonts w:ascii="Calibri" w:eastAsia="Times New Roman" w:hAnsi="Calibri" w:cs="Calibri"/>
          <w:b/>
          <w:sz w:val="20"/>
          <w:szCs w:val="20"/>
          <w:u w:val="single"/>
        </w:rPr>
        <w:t>Electronic Submission</w:t>
      </w:r>
      <w:r w:rsidRPr="00992DF8">
        <w:rPr>
          <w:rFonts w:ascii="Calibri" w:eastAsia="Times New Roman" w:hAnsi="Calibri" w:cs="Calibri"/>
          <w:b/>
          <w:sz w:val="20"/>
          <w:szCs w:val="20"/>
        </w:rPr>
        <w:t>:</w:t>
      </w:r>
    </w:p>
    <w:p w14:paraId="6EF306EF" w14:textId="77777777" w:rsidR="008E5678" w:rsidRPr="00B05C63" w:rsidRDefault="00992DF8" w:rsidP="00B05C63">
      <w:pPr>
        <w:spacing w:after="0" w:line="240" w:lineRule="auto"/>
        <w:ind w:left="-360" w:firstLine="1080"/>
        <w:rPr>
          <w:rFonts w:ascii="Calibri" w:eastAsia="Times New Roman" w:hAnsi="Calibri" w:cs="Calibri"/>
          <w:b/>
          <w:sz w:val="20"/>
          <w:szCs w:val="20"/>
        </w:rPr>
      </w:pPr>
      <w:r w:rsidRPr="00992DF8">
        <w:rPr>
          <w:rFonts w:ascii="Calibri" w:eastAsia="Times New Roman" w:hAnsi="Calibri" w:cs="Calibri"/>
          <w:b/>
          <w:sz w:val="20"/>
          <w:szCs w:val="20"/>
        </w:rPr>
        <w:t>Scan form as PDF &amp; upload via</w:t>
      </w:r>
      <w:r w:rsidR="00E27801">
        <w:rPr>
          <w:rFonts w:ascii="Calibri" w:eastAsia="Times New Roman" w:hAnsi="Calibri" w:cs="Calibri"/>
          <w:b/>
          <w:sz w:val="20"/>
          <w:szCs w:val="20"/>
        </w:rPr>
        <w:t xml:space="preserve"> </w:t>
      </w:r>
      <w:hyperlink r:id="rId6" w:history="1">
        <w:r w:rsidRPr="00992DF8">
          <w:rPr>
            <w:rFonts w:ascii="Calibri" w:eastAsia="Times New Roman" w:hAnsi="Calibri" w:cs="Calibri"/>
            <w:b/>
            <w:color w:val="0000FF" w:themeColor="hyperlink"/>
            <w:sz w:val="20"/>
            <w:szCs w:val="20"/>
            <w:u w:val="single"/>
          </w:rPr>
          <w:t>Paper Agency Portal</w:t>
        </w:r>
      </w:hyperlink>
      <w:r w:rsidRPr="00992DF8">
        <w:rPr>
          <w:rFonts w:ascii="Calibri" w:eastAsia="Times New Roman" w:hAnsi="Calibri" w:cs="Calibri"/>
          <w:b/>
          <w:sz w:val="20"/>
          <w:szCs w:val="20"/>
        </w:rPr>
        <w:t xml:space="preserve"> in </w:t>
      </w:r>
      <w:r w:rsidR="00004241">
        <w:rPr>
          <w:rFonts w:ascii="Calibri" w:eastAsia="Times New Roman" w:hAnsi="Calibri" w:cs="Calibri"/>
          <w:b/>
          <w:sz w:val="20"/>
          <w:szCs w:val="20"/>
        </w:rPr>
        <w:t xml:space="preserve">the </w:t>
      </w:r>
      <w:r w:rsidRPr="00992DF8">
        <w:rPr>
          <w:rFonts w:ascii="Calibri" w:eastAsia="Times New Roman" w:hAnsi="Calibri" w:cs="Calibri"/>
          <w:b/>
          <w:sz w:val="20"/>
          <w:szCs w:val="20"/>
        </w:rPr>
        <w:t>HR</w:t>
      </w:r>
      <w:r w:rsidR="00E27801">
        <w:rPr>
          <w:rFonts w:ascii="Calibri" w:eastAsia="Times New Roman" w:hAnsi="Calibri" w:cs="Calibri"/>
          <w:b/>
          <w:sz w:val="20"/>
          <w:szCs w:val="20"/>
        </w:rPr>
        <w:t xml:space="preserve"> Info</w:t>
      </w:r>
      <w:r w:rsidR="00004241">
        <w:rPr>
          <w:rFonts w:ascii="Calibri" w:eastAsia="Times New Roman" w:hAnsi="Calibri" w:cs="Calibri"/>
          <w:b/>
          <w:sz w:val="20"/>
          <w:szCs w:val="20"/>
        </w:rPr>
        <w:t xml:space="preserve"> Portal</w:t>
      </w:r>
      <w:r w:rsidRPr="00992DF8">
        <w:rPr>
          <w:rFonts w:ascii="Calibri" w:eastAsia="Times New Roman" w:hAnsi="Calibri" w:cs="Calibri"/>
          <w:b/>
          <w:sz w:val="20"/>
          <w:szCs w:val="20"/>
        </w:rPr>
        <w:t>.</w:t>
      </w:r>
    </w:p>
    <w:sectPr w:rsidR="008E5678" w:rsidRPr="00B05C63" w:rsidSect="00006BC0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zAxMYcQZko6SsGpxcWZ+XkgBYZGtQAFSGW0LQAAAA=="/>
  </w:docVars>
  <w:rsids>
    <w:rsidRoot w:val="00175F5B"/>
    <w:rsid w:val="00004241"/>
    <w:rsid w:val="00006BC0"/>
    <w:rsid w:val="00064D6B"/>
    <w:rsid w:val="000A03F1"/>
    <w:rsid w:val="000D568F"/>
    <w:rsid w:val="000E2735"/>
    <w:rsid w:val="000E33D3"/>
    <w:rsid w:val="00101FED"/>
    <w:rsid w:val="00165FF9"/>
    <w:rsid w:val="00175F5B"/>
    <w:rsid w:val="00187CDE"/>
    <w:rsid w:val="0019065A"/>
    <w:rsid w:val="001A297E"/>
    <w:rsid w:val="001D3E4E"/>
    <w:rsid w:val="001F7A0A"/>
    <w:rsid w:val="00211E07"/>
    <w:rsid w:val="00211F31"/>
    <w:rsid w:val="00336CC5"/>
    <w:rsid w:val="003661DF"/>
    <w:rsid w:val="003701F6"/>
    <w:rsid w:val="00382BD2"/>
    <w:rsid w:val="003B6C33"/>
    <w:rsid w:val="004113B1"/>
    <w:rsid w:val="00447F1B"/>
    <w:rsid w:val="00460E59"/>
    <w:rsid w:val="00463B75"/>
    <w:rsid w:val="00464C01"/>
    <w:rsid w:val="00470C44"/>
    <w:rsid w:val="00492552"/>
    <w:rsid w:val="004932BE"/>
    <w:rsid w:val="004B455C"/>
    <w:rsid w:val="004C2E8B"/>
    <w:rsid w:val="004F6A91"/>
    <w:rsid w:val="005016D7"/>
    <w:rsid w:val="00515095"/>
    <w:rsid w:val="005472AE"/>
    <w:rsid w:val="00551A1D"/>
    <w:rsid w:val="0056725D"/>
    <w:rsid w:val="00582771"/>
    <w:rsid w:val="00596C78"/>
    <w:rsid w:val="005C3AE1"/>
    <w:rsid w:val="005D76FF"/>
    <w:rsid w:val="00616C53"/>
    <w:rsid w:val="00635010"/>
    <w:rsid w:val="00641C6A"/>
    <w:rsid w:val="0067523C"/>
    <w:rsid w:val="00683E02"/>
    <w:rsid w:val="00697EFB"/>
    <w:rsid w:val="006B2F66"/>
    <w:rsid w:val="006F1C09"/>
    <w:rsid w:val="0071149A"/>
    <w:rsid w:val="00761503"/>
    <w:rsid w:val="007A51C8"/>
    <w:rsid w:val="007A694A"/>
    <w:rsid w:val="00823A79"/>
    <w:rsid w:val="008400A8"/>
    <w:rsid w:val="00876337"/>
    <w:rsid w:val="008A3933"/>
    <w:rsid w:val="008A65C8"/>
    <w:rsid w:val="008B04C5"/>
    <w:rsid w:val="008E5678"/>
    <w:rsid w:val="00925BCF"/>
    <w:rsid w:val="00936C0C"/>
    <w:rsid w:val="00992DF8"/>
    <w:rsid w:val="009A7F3D"/>
    <w:rsid w:val="009F65BE"/>
    <w:rsid w:val="00A73EB1"/>
    <w:rsid w:val="00AB45A7"/>
    <w:rsid w:val="00AD4DB9"/>
    <w:rsid w:val="00B05C63"/>
    <w:rsid w:val="00B26795"/>
    <w:rsid w:val="00B57559"/>
    <w:rsid w:val="00BC451E"/>
    <w:rsid w:val="00C17BAF"/>
    <w:rsid w:val="00C82BBF"/>
    <w:rsid w:val="00C87786"/>
    <w:rsid w:val="00CB47FD"/>
    <w:rsid w:val="00CC3FE8"/>
    <w:rsid w:val="00CD131B"/>
    <w:rsid w:val="00D13763"/>
    <w:rsid w:val="00D21EF0"/>
    <w:rsid w:val="00D25B3E"/>
    <w:rsid w:val="00D37A95"/>
    <w:rsid w:val="00D43EE3"/>
    <w:rsid w:val="00D56B15"/>
    <w:rsid w:val="00D65801"/>
    <w:rsid w:val="00D94323"/>
    <w:rsid w:val="00DF5AD0"/>
    <w:rsid w:val="00E27801"/>
    <w:rsid w:val="00E44F40"/>
    <w:rsid w:val="00EB3D75"/>
    <w:rsid w:val="00EF22E4"/>
    <w:rsid w:val="00F1539B"/>
    <w:rsid w:val="00F159C8"/>
    <w:rsid w:val="00F207A6"/>
    <w:rsid w:val="00F542A4"/>
    <w:rsid w:val="00F77E79"/>
    <w:rsid w:val="00F93D0B"/>
    <w:rsid w:val="00F93DF9"/>
    <w:rsid w:val="00F9452D"/>
    <w:rsid w:val="00FA0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11A765"/>
  <w15:docId w15:val="{5630C257-EF3D-45B9-8716-F0529764E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75F5B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75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6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5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596C7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F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992D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apps01.civilservice.louisiana.gov/asp/HRPortal/LoginSimple.aspx?ReturnUrl=%2fasp%2fHRPortal%2fDefault.aspx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692834-14F0-41B3-BB8F-C91A3CF15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DAVIS</dc:creator>
  <cp:lastModifiedBy>Lindsay Ruiz de Chavez</cp:lastModifiedBy>
  <cp:revision>2</cp:revision>
  <cp:lastPrinted>2022-03-09T21:47:00Z</cp:lastPrinted>
  <dcterms:created xsi:type="dcterms:W3CDTF">2024-03-28T17:57:00Z</dcterms:created>
  <dcterms:modified xsi:type="dcterms:W3CDTF">2024-03-28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5fd3ca4033dd70f3108c76f88613eedf77633d2e8db3f76c7646b660988a64</vt:lpwstr>
  </property>
</Properties>
</file>